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771CB2" w14:textId="77777777" w:rsidR="00C07BED" w:rsidRDefault="00CE4C06">
      <w:pPr>
        <w:rPr>
          <w:b/>
        </w:rPr>
      </w:pPr>
      <w:r w:rsidRPr="00273935">
        <w:rPr>
          <w:b/>
        </w:rPr>
        <w:t>MATH</w:t>
      </w:r>
      <w:r>
        <w:rPr>
          <w:b/>
        </w:rPr>
        <w:t xml:space="preserve"> 3860 Probability and Statistics</w:t>
      </w:r>
    </w:p>
    <w:p w14:paraId="6094D2C2" w14:textId="77777777" w:rsidR="00CE4C06" w:rsidRDefault="00CE4C06">
      <w:pPr>
        <w:rPr>
          <w:b/>
        </w:rPr>
      </w:pPr>
    </w:p>
    <w:p w14:paraId="486648D3" w14:textId="77777777" w:rsidR="0050245F" w:rsidRDefault="00CE4C06">
      <w:r>
        <w:t xml:space="preserve">Instructor: V.S. Prasad, Olney 428Q:   </w:t>
      </w:r>
    </w:p>
    <w:p w14:paraId="17049328" w14:textId="711DA200" w:rsidR="00CE4C06" w:rsidRDefault="00AD4E09">
      <w:r>
        <w:t xml:space="preserve">Office Hours: Tues, </w:t>
      </w:r>
      <w:r w:rsidR="0081014E">
        <w:t xml:space="preserve">Thurs: </w:t>
      </w:r>
      <w:r>
        <w:t>1</w:t>
      </w:r>
      <w:r w:rsidR="0081014E">
        <w:t>2:45</w:t>
      </w:r>
      <w:r>
        <w:t>-1:</w:t>
      </w:r>
      <w:r w:rsidR="00A71D88">
        <w:t>45, Thurs</w:t>
      </w:r>
      <w:r w:rsidR="00594D45">
        <w:t>: 5:00-6:</w:t>
      </w:r>
      <w:r w:rsidR="000F5AB7">
        <w:t>00, and</w:t>
      </w:r>
      <w:r w:rsidR="0081014E">
        <w:t xml:space="preserve"> by appt</w:t>
      </w:r>
    </w:p>
    <w:p w14:paraId="258E2A78" w14:textId="77777777" w:rsidR="00CE4C06" w:rsidRDefault="00CE4C06"/>
    <w:p w14:paraId="59FFF544" w14:textId="288E0BF9" w:rsidR="00CE4C06" w:rsidRDefault="0050245F">
      <w:r>
        <w:t>This is a calculus-</w:t>
      </w:r>
      <w:r w:rsidR="00CE4C06">
        <w:t xml:space="preserve">based introduction to probability and statistics.  Our textbook is by Larsen and Marx </w:t>
      </w:r>
      <w:r w:rsidR="00CE4C06">
        <w:rPr>
          <w:i/>
        </w:rPr>
        <w:t xml:space="preserve">An Introduction to Mathematical Statistics and its Applications, </w:t>
      </w:r>
      <w:r w:rsidR="00594D45">
        <w:t>6</w:t>
      </w:r>
      <w:r w:rsidR="00CE4C06" w:rsidRPr="00CE4C06">
        <w:rPr>
          <w:vertAlign w:val="superscript"/>
        </w:rPr>
        <w:t>th</w:t>
      </w:r>
      <w:r w:rsidR="00CE4C06">
        <w:t xml:space="preserve"> edition.  We expect to cover Chapter 1-4, 5.1-5.3, </w:t>
      </w:r>
      <w:r w:rsidR="0021779E">
        <w:t xml:space="preserve">(as time permits </w:t>
      </w:r>
      <w:r w:rsidR="00CE4C06">
        <w:t>6.1-6.2, and parts of 7.1-7.5</w:t>
      </w:r>
      <w:r w:rsidR="0021779E">
        <w:t>)</w:t>
      </w:r>
      <w:r w:rsidR="00CE4C06">
        <w:t xml:space="preserve">.  All homework problems (listed below) are from the book.  </w:t>
      </w:r>
      <w:r w:rsidR="00CE4C06">
        <w:rPr>
          <w:i/>
        </w:rPr>
        <w:t xml:space="preserve">Homework is compulsory! </w:t>
      </w:r>
      <w:r w:rsidR="00CE4C06">
        <w:t xml:space="preserve">Late homework will only be accepted if you have made arrangements in advance.  </w:t>
      </w:r>
      <w:r>
        <w:t>Below is a list of problems that will be assigned – I reserve the right to add or subtract questions on the list.  You must attend class to know what has been covered and what is required for our homework.</w:t>
      </w:r>
    </w:p>
    <w:p w14:paraId="4B7109F8" w14:textId="77777777" w:rsidR="00CE4C06" w:rsidRDefault="00CE4C06"/>
    <w:p w14:paraId="4A9847E2" w14:textId="18E4155B" w:rsidR="00CE4C06" w:rsidRDefault="00CE4C06">
      <w:r>
        <w:t xml:space="preserve">Homework counts for 20% of the final grade.  In addition, there will be </w:t>
      </w:r>
      <w:r w:rsidRPr="000E000E">
        <w:rPr>
          <w:b/>
          <w:color w:val="FF0000"/>
          <w:u w:val="single"/>
        </w:rPr>
        <w:t>two</w:t>
      </w:r>
      <w:r w:rsidRPr="000E000E">
        <w:rPr>
          <w:color w:val="FF0000"/>
        </w:rPr>
        <w:t xml:space="preserve"> </w:t>
      </w:r>
      <w:r>
        <w:t>2-hour class tests given on Tuesday evening</w:t>
      </w:r>
      <w:r w:rsidR="0021779E">
        <w:t>s</w:t>
      </w:r>
      <w:r>
        <w:t xml:space="preserve"> (tentative dates, after the 5</w:t>
      </w:r>
      <w:r w:rsidRPr="00CE4C06">
        <w:rPr>
          <w:vertAlign w:val="superscript"/>
        </w:rPr>
        <w:t>th</w:t>
      </w:r>
      <w:r>
        <w:t xml:space="preserve"> week and the 10</w:t>
      </w:r>
      <w:r w:rsidRPr="00CE4C06">
        <w:rPr>
          <w:vertAlign w:val="superscript"/>
        </w:rPr>
        <w:t>th</w:t>
      </w:r>
      <w:r>
        <w:t xml:space="preserve"> </w:t>
      </w:r>
      <w:r w:rsidR="00950522">
        <w:t>week,</w:t>
      </w:r>
      <w:r w:rsidR="0049323E">
        <w:t xml:space="preserve"> probably 6:30- 8:30</w:t>
      </w:r>
      <w:r>
        <w:t xml:space="preserve">) each of which count for 20% of your grade.  The final exam will count for the remaining 40% of your grade. </w:t>
      </w:r>
      <w:r w:rsidR="0049323E">
        <w:t xml:space="preserve">Note if you do poorly on one of the class tests, I will count it for 10% (instead of 20%) and your final will then be worth 50% of your grade. </w:t>
      </w:r>
    </w:p>
    <w:p w14:paraId="4F0A8C4E" w14:textId="77777777" w:rsidR="00CE4C06" w:rsidRDefault="00CE4C06"/>
    <w:p w14:paraId="62B5790E" w14:textId="77777777" w:rsidR="00CE4C06" w:rsidRDefault="00CE4C06">
      <w:pPr>
        <w:rPr>
          <w:i/>
        </w:rPr>
      </w:pPr>
      <w:r>
        <w:t xml:space="preserve">PROBLEMS </w:t>
      </w:r>
      <w:r w:rsidR="0050245F">
        <w:t xml:space="preserve">LIST </w:t>
      </w:r>
      <w:r>
        <w:t>(</w:t>
      </w:r>
      <w:r>
        <w:rPr>
          <w:i/>
        </w:rPr>
        <w:t>Larsen and Marx)</w:t>
      </w:r>
    </w:p>
    <w:p w14:paraId="66F1FD6D" w14:textId="77777777" w:rsidR="00CE4C06" w:rsidRDefault="00CE4C06"/>
    <w:p w14:paraId="6C943BA7" w14:textId="77777777" w:rsidR="00CE4C06" w:rsidRPr="006063E1" w:rsidRDefault="00CE4C06" w:rsidP="00CE4C06">
      <w:pPr>
        <w:pStyle w:val="ListParagraph"/>
        <w:numPr>
          <w:ilvl w:val="0"/>
          <w:numId w:val="1"/>
        </w:numPr>
      </w:pPr>
      <w:bookmarkStart w:id="0" w:name="_GoBack"/>
      <w:r w:rsidRPr="006063E1">
        <w:t>2.2.3, 2.2.6, 2.2.10, 2.2.15, 2.2.16, 2.2.32, 2.2.38</w:t>
      </w:r>
    </w:p>
    <w:p w14:paraId="0DC15594" w14:textId="77777777" w:rsidR="00CE4C06" w:rsidRPr="006063E1" w:rsidRDefault="00CE4C06" w:rsidP="00CE4C06">
      <w:pPr>
        <w:pStyle w:val="ListParagraph"/>
        <w:numPr>
          <w:ilvl w:val="0"/>
          <w:numId w:val="1"/>
        </w:numPr>
      </w:pPr>
      <w:r w:rsidRPr="006063E1">
        <w:t>2.3.3, 2.3.6, 2.3.18, 2.4.5, 2.4.22, 2.4.26, 2.4.30, 2.4.</w:t>
      </w:r>
      <w:r w:rsidR="0049323E" w:rsidRPr="006063E1">
        <w:t>42, 2.4.47</w:t>
      </w:r>
    </w:p>
    <w:p w14:paraId="4CFCD56C" w14:textId="2F721A93" w:rsidR="0049323E" w:rsidRPr="006063E1" w:rsidRDefault="0049323E" w:rsidP="00CE4C06">
      <w:pPr>
        <w:pStyle w:val="ListParagraph"/>
        <w:numPr>
          <w:ilvl w:val="0"/>
          <w:numId w:val="1"/>
        </w:numPr>
      </w:pPr>
      <w:r w:rsidRPr="006063E1">
        <w:t>2.5.2, 2.5.9, 2.5.14, 2.5.25, 2.5.26, 2.6.6, 2.6.22, 2.6.27, 2.6.29, 2.6.57, 2.6.63.</w:t>
      </w:r>
    </w:p>
    <w:p w14:paraId="1A947517" w14:textId="77777777" w:rsidR="0049323E" w:rsidRPr="006063E1" w:rsidRDefault="0049323E" w:rsidP="00CE4C06">
      <w:pPr>
        <w:pStyle w:val="ListParagraph"/>
        <w:numPr>
          <w:ilvl w:val="0"/>
          <w:numId w:val="1"/>
        </w:numPr>
      </w:pPr>
      <w:r w:rsidRPr="006063E1">
        <w:t>2.7.6, 2.7.15, 2.7.16, 3.2.14, 3.2.22, 3.3.4, 3.3.7, 3.3.11, 3.3.13, 3.3.14, 3.4.3, 3.4.5, 3.4.13, 3.4.14</w:t>
      </w:r>
    </w:p>
    <w:p w14:paraId="4C5CB990" w14:textId="6E3B065C" w:rsidR="0049323E" w:rsidRPr="006063E1" w:rsidRDefault="0049323E" w:rsidP="00CE4C06">
      <w:pPr>
        <w:pStyle w:val="ListParagraph"/>
        <w:numPr>
          <w:ilvl w:val="0"/>
          <w:numId w:val="1"/>
        </w:numPr>
      </w:pPr>
      <w:r w:rsidRPr="006063E1">
        <w:t>3.5.8, 3.5.12, 3.5.2</w:t>
      </w:r>
      <w:r w:rsidR="000537F3" w:rsidRPr="006063E1">
        <w:t>2. 3.5.31, 3.6.1, 3.6.2, 3.6.5</w:t>
      </w:r>
      <w:r w:rsidR="00E32BFA" w:rsidRPr="006063E1">
        <w:t>, 3.7.7, 3.7.11, 3.7.20</w:t>
      </w:r>
    </w:p>
    <w:p w14:paraId="1C47AAB9" w14:textId="5BA41D16" w:rsidR="00E32BFA" w:rsidRPr="006063E1" w:rsidRDefault="00E32BFA" w:rsidP="00CE4C06">
      <w:pPr>
        <w:pStyle w:val="ListParagraph"/>
        <w:numPr>
          <w:ilvl w:val="0"/>
          <w:numId w:val="1"/>
        </w:numPr>
      </w:pPr>
      <w:r w:rsidRPr="006063E1">
        <w:t>3.9.5, 3.9.8, 3.9.20, 3.9.24</w:t>
      </w:r>
    </w:p>
    <w:p w14:paraId="046D33C8" w14:textId="5A9D6B7A" w:rsidR="00E32BFA" w:rsidRPr="006063E1" w:rsidRDefault="00E32BFA" w:rsidP="00CE4C06">
      <w:pPr>
        <w:pStyle w:val="ListParagraph"/>
        <w:numPr>
          <w:ilvl w:val="0"/>
          <w:numId w:val="1"/>
        </w:numPr>
      </w:pPr>
      <w:r w:rsidRPr="006063E1">
        <w:t>3.1</w:t>
      </w:r>
      <w:r w:rsidR="009779C1" w:rsidRPr="006063E1">
        <w:t>1.5, 3.11.12, 3.11.15, 3.11.17</w:t>
      </w:r>
    </w:p>
    <w:p w14:paraId="54DEEF80" w14:textId="77777777" w:rsidR="00DB0C5D" w:rsidRPr="006063E1" w:rsidRDefault="00E32BFA" w:rsidP="00273935">
      <w:pPr>
        <w:pStyle w:val="ListParagraph"/>
      </w:pPr>
      <w:r w:rsidRPr="006063E1">
        <w:t>4.2.4, 4.2.</w:t>
      </w:r>
      <w:r w:rsidR="00273935" w:rsidRPr="006063E1">
        <w:t xml:space="preserve">7, 4.2.9, </w:t>
      </w:r>
    </w:p>
    <w:p w14:paraId="249DF14B" w14:textId="77777777" w:rsidR="00DB0C5D" w:rsidRPr="006063E1" w:rsidRDefault="00DB0C5D" w:rsidP="00DB0C5D">
      <w:pPr>
        <w:pStyle w:val="ListParagraph"/>
        <w:numPr>
          <w:ilvl w:val="0"/>
          <w:numId w:val="1"/>
        </w:numPr>
      </w:pPr>
      <w:r w:rsidRPr="006063E1">
        <w:t xml:space="preserve">4.2.14, 4.2.23, 4.2.29, </w:t>
      </w:r>
    </w:p>
    <w:p w14:paraId="6C683873" w14:textId="35023653" w:rsidR="00E32BFA" w:rsidRPr="006063E1" w:rsidRDefault="007E053D" w:rsidP="007E053D">
      <w:pPr>
        <w:ind w:left="360"/>
      </w:pPr>
      <w:r w:rsidRPr="006063E1">
        <w:tab/>
      </w:r>
      <w:r w:rsidR="00E32BFA" w:rsidRPr="006063E1">
        <w:t xml:space="preserve">4.3.2, 4.3.4, </w:t>
      </w:r>
      <w:r w:rsidR="00FE6971" w:rsidRPr="006063E1">
        <w:t xml:space="preserve">4.3.5, </w:t>
      </w:r>
      <w:r w:rsidR="00E32BFA" w:rsidRPr="006063E1">
        <w:t>4.3.10, 4.3.14</w:t>
      </w:r>
      <w:r w:rsidR="00EA5E23" w:rsidRPr="006063E1">
        <w:t>.</w:t>
      </w:r>
    </w:p>
    <w:p w14:paraId="12C06F13" w14:textId="3E8F4C8D" w:rsidR="007E053D" w:rsidRPr="006063E1" w:rsidRDefault="00E32BFA" w:rsidP="00CE4C06">
      <w:pPr>
        <w:pStyle w:val="ListParagraph"/>
        <w:numPr>
          <w:ilvl w:val="0"/>
          <w:numId w:val="1"/>
        </w:numPr>
      </w:pPr>
      <w:r w:rsidRPr="006063E1">
        <w:t>4.3.15,</w:t>
      </w:r>
      <w:r w:rsidR="00AE345D" w:rsidRPr="006063E1">
        <w:t xml:space="preserve"> 4.3.18, 4.3.29, 4.3.34, 4.4.2</w:t>
      </w:r>
      <w:r w:rsidRPr="006063E1">
        <w:t xml:space="preserve">, </w:t>
      </w:r>
    </w:p>
    <w:p w14:paraId="754A87D7" w14:textId="64818F48" w:rsidR="00E32BFA" w:rsidRPr="006063E1" w:rsidRDefault="00900E45" w:rsidP="00CE4C06">
      <w:pPr>
        <w:pStyle w:val="ListParagraph"/>
        <w:numPr>
          <w:ilvl w:val="0"/>
          <w:numId w:val="1"/>
        </w:numPr>
      </w:pPr>
      <w:r w:rsidRPr="006063E1">
        <w:t>4.5.3, 4.5.4</w:t>
      </w:r>
      <w:r w:rsidR="00E32BFA" w:rsidRPr="006063E1">
        <w:t>, 4.6.3, 4.6.8</w:t>
      </w:r>
    </w:p>
    <w:p w14:paraId="5DDAB825" w14:textId="77777777" w:rsidR="007E053D" w:rsidRPr="006063E1" w:rsidRDefault="00E32BFA" w:rsidP="00CE4C06">
      <w:pPr>
        <w:pStyle w:val="ListParagraph"/>
        <w:numPr>
          <w:ilvl w:val="0"/>
          <w:numId w:val="1"/>
        </w:numPr>
      </w:pPr>
      <w:r w:rsidRPr="006063E1">
        <w:t xml:space="preserve">5.2.1, </w:t>
      </w:r>
      <w:r w:rsidR="00E60BA8" w:rsidRPr="006063E1">
        <w:t xml:space="preserve">5.2.16, 5.3.6, 5.3.14, 5.3.15, 5.3.23, </w:t>
      </w:r>
    </w:p>
    <w:p w14:paraId="474A2AE2" w14:textId="2AD75542" w:rsidR="00E32BFA" w:rsidRPr="006063E1" w:rsidRDefault="00E60BA8" w:rsidP="00CE4C06">
      <w:pPr>
        <w:pStyle w:val="ListParagraph"/>
        <w:numPr>
          <w:ilvl w:val="0"/>
          <w:numId w:val="1"/>
        </w:numPr>
      </w:pPr>
      <w:r w:rsidRPr="006063E1">
        <w:t>6.2.1, 6.2.8, 7.3.2, 7.3.4</w:t>
      </w:r>
    </w:p>
    <w:p w14:paraId="035BE99C" w14:textId="77777777" w:rsidR="00E60BA8" w:rsidRPr="006063E1" w:rsidRDefault="00E60BA8" w:rsidP="00CE4C06">
      <w:pPr>
        <w:pStyle w:val="ListParagraph"/>
        <w:numPr>
          <w:ilvl w:val="0"/>
          <w:numId w:val="1"/>
        </w:numPr>
      </w:pPr>
      <w:r w:rsidRPr="006063E1">
        <w:t>7.3.8, 7.4.1, 7.4.4, 7.4.12, 7.5.2, 7.5.7</w:t>
      </w:r>
    </w:p>
    <w:bookmarkEnd w:id="0"/>
    <w:p w14:paraId="781DC06A" w14:textId="77777777" w:rsidR="00E60BA8" w:rsidRDefault="00E60BA8" w:rsidP="00E60BA8"/>
    <w:p w14:paraId="286B8BEF" w14:textId="77777777" w:rsidR="00E60BA8" w:rsidRPr="00CE4C06" w:rsidRDefault="00E60BA8" w:rsidP="00E60BA8"/>
    <w:sectPr w:rsidR="00E60BA8" w:rsidRPr="00CE4C06" w:rsidSect="007414C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81CA0"/>
    <w:multiLevelType w:val="hybridMultilevel"/>
    <w:tmpl w:val="7A209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jYxMjEyMDczMjJU0lEKTi0uzszPAykwNKwFADxJDSEtAAAA"/>
  </w:docVars>
  <w:rsids>
    <w:rsidRoot w:val="00CE4C06"/>
    <w:rsid w:val="00010308"/>
    <w:rsid w:val="00015600"/>
    <w:rsid w:val="000537F3"/>
    <w:rsid w:val="000764F7"/>
    <w:rsid w:val="00096744"/>
    <w:rsid w:val="00096D54"/>
    <w:rsid w:val="000E000E"/>
    <w:rsid w:val="000F5AB7"/>
    <w:rsid w:val="001101AE"/>
    <w:rsid w:val="00135529"/>
    <w:rsid w:val="00137F63"/>
    <w:rsid w:val="00173EEB"/>
    <w:rsid w:val="00193D9F"/>
    <w:rsid w:val="001C3F3A"/>
    <w:rsid w:val="001E5DE6"/>
    <w:rsid w:val="00207C48"/>
    <w:rsid w:val="002121CC"/>
    <w:rsid w:val="0021779E"/>
    <w:rsid w:val="0024131A"/>
    <w:rsid w:val="00273935"/>
    <w:rsid w:val="00276530"/>
    <w:rsid w:val="002935FF"/>
    <w:rsid w:val="002A2E1A"/>
    <w:rsid w:val="003346FE"/>
    <w:rsid w:val="0036623A"/>
    <w:rsid w:val="00393A60"/>
    <w:rsid w:val="004065A3"/>
    <w:rsid w:val="00411F3E"/>
    <w:rsid w:val="00481B3F"/>
    <w:rsid w:val="0049323E"/>
    <w:rsid w:val="004D6CDE"/>
    <w:rsid w:val="0050245F"/>
    <w:rsid w:val="0053769B"/>
    <w:rsid w:val="00541218"/>
    <w:rsid w:val="00594D45"/>
    <w:rsid w:val="005D68ED"/>
    <w:rsid w:val="006063E1"/>
    <w:rsid w:val="007414CE"/>
    <w:rsid w:val="007C16B9"/>
    <w:rsid w:val="007C5037"/>
    <w:rsid w:val="007E053D"/>
    <w:rsid w:val="0081014E"/>
    <w:rsid w:val="008513A9"/>
    <w:rsid w:val="0089574C"/>
    <w:rsid w:val="008C50E5"/>
    <w:rsid w:val="00900E45"/>
    <w:rsid w:val="00950522"/>
    <w:rsid w:val="009709EE"/>
    <w:rsid w:val="009779C1"/>
    <w:rsid w:val="00996180"/>
    <w:rsid w:val="009C3C34"/>
    <w:rsid w:val="00A033A5"/>
    <w:rsid w:val="00A33A1D"/>
    <w:rsid w:val="00A71D88"/>
    <w:rsid w:val="00A83BBD"/>
    <w:rsid w:val="00AD2BEE"/>
    <w:rsid w:val="00AD4E09"/>
    <w:rsid w:val="00AE1A3D"/>
    <w:rsid w:val="00AE345D"/>
    <w:rsid w:val="00AE6C66"/>
    <w:rsid w:val="00B3181F"/>
    <w:rsid w:val="00BD638F"/>
    <w:rsid w:val="00C07BED"/>
    <w:rsid w:val="00CB00ED"/>
    <w:rsid w:val="00CE4C06"/>
    <w:rsid w:val="00D24953"/>
    <w:rsid w:val="00D46F00"/>
    <w:rsid w:val="00D62DE9"/>
    <w:rsid w:val="00DB0C5D"/>
    <w:rsid w:val="00DD7A7D"/>
    <w:rsid w:val="00E32BFA"/>
    <w:rsid w:val="00E60BA8"/>
    <w:rsid w:val="00E95FE7"/>
    <w:rsid w:val="00EA5E23"/>
    <w:rsid w:val="00EB43C7"/>
    <w:rsid w:val="00F623DA"/>
    <w:rsid w:val="00F63339"/>
    <w:rsid w:val="00F74490"/>
    <w:rsid w:val="00FE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A6CCE3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C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4</TotalTime>
  <Pages>1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L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hu Prasad</dc:creator>
  <cp:keywords/>
  <dc:description/>
  <cp:lastModifiedBy>Admin</cp:lastModifiedBy>
  <cp:revision>45</cp:revision>
  <cp:lastPrinted>2017-03-21T13:27:00Z</cp:lastPrinted>
  <dcterms:created xsi:type="dcterms:W3CDTF">2019-01-22T12:08:00Z</dcterms:created>
  <dcterms:modified xsi:type="dcterms:W3CDTF">2019-05-08T22:21:00Z</dcterms:modified>
</cp:coreProperties>
</file>